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04817E69" w:rsidR="00FB0BD2" w:rsidRDefault="007B754D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423A3B">
        <w:rPr>
          <w:rFonts w:ascii="Arial" w:hAnsi="Arial" w:cs="Arial"/>
          <w:color w:val="000000"/>
          <w:sz w:val="20"/>
          <w:szCs w:val="20"/>
          <w:shd w:val="clear" w:color="auto" w:fill="FFFFFF"/>
        </w:rPr>
        <w:t>6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552A900F" w14:textId="74E73EBB" w:rsidR="008433B7" w:rsidRDefault="00BC5845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413C6DA" wp14:editId="17FD8BC2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0D48A" w14:textId="77777777" w:rsidR="00BC5845" w:rsidRDefault="00BC5845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eature Engineering: </w:t>
      </w:r>
    </w:p>
    <w:p w14:paraId="665E810B" w14:textId="2228C205" w:rsidR="00BC5845" w:rsidRDefault="00BC5845" w:rsidP="00BC5845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C5845">
        <w:rPr>
          <w:rFonts w:ascii="Arial" w:hAnsi="Arial" w:cs="Arial"/>
          <w:color w:val="000000"/>
          <w:sz w:val="20"/>
          <w:szCs w:val="20"/>
          <w:shd w:val="clear" w:color="auto" w:fill="FFFFFF"/>
        </w:rPr>
        <w:t>Preparing the data for the ML algorithm</w:t>
      </w:r>
    </w:p>
    <w:p w14:paraId="10A7FEE7" w14:textId="4B4F293D" w:rsidR="00BC5845" w:rsidRDefault="00BC5845" w:rsidP="00BC5845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mprove the performance of models</w:t>
      </w:r>
    </w:p>
    <w:p w14:paraId="36EDECBE" w14:textId="1C1DA459" w:rsidR="00BC5845" w:rsidRDefault="00BC5845" w:rsidP="00BC5845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an be used in predictions</w:t>
      </w:r>
    </w:p>
    <w:p w14:paraId="2AE49721" w14:textId="73D00019" w:rsidR="00BC5845" w:rsidRPr="00BC5845" w:rsidRDefault="00BC5845" w:rsidP="000238AD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BC5845">
        <w:rPr>
          <w:rFonts w:ascii="Arial" w:hAnsi="Arial" w:cs="Arial"/>
          <w:color w:val="000000"/>
          <w:sz w:val="20"/>
          <w:szCs w:val="20"/>
          <w:shd w:val="clear" w:color="auto" w:fill="FFFFFF"/>
        </w:rPr>
        <w:t>Each and every features will have some relation to the target</w:t>
      </w:r>
    </w:p>
    <w:p w14:paraId="1A821F35" w14:textId="0DA0C1C3" w:rsidR="00BC5845" w:rsidRDefault="00BC5845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eature- column in a dataset.</w:t>
      </w:r>
    </w:p>
    <w:p w14:paraId="6B3600EC" w14:textId="541DC652" w:rsidR="00BC5845" w:rsidRDefault="00BC5845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o we need to select the feature which highly affects the model.</w:t>
      </w:r>
    </w:p>
    <w:p w14:paraId="797F34F4" w14:textId="77777777" w:rsidR="00BC5845" w:rsidRDefault="00BC5845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4E96234" w14:textId="76D0ED8F" w:rsidR="00BC5845" w:rsidRDefault="005D1413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t xml:space="preserve">Re </w:t>
      </w:r>
      <w:r>
        <w:rPr>
          <w:noProof/>
        </w:rPr>
        <w:drawing>
          <wp:inline distT="0" distB="0" distL="0" distR="0" wp14:anchorId="7C1EE738" wp14:editId="491BF692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40FB2" w14:textId="62554D19" w:rsidR="005D1413" w:rsidRDefault="005D1413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eature Reengineering Techniques:</w:t>
      </w:r>
    </w:p>
    <w:p w14:paraId="7D7BB13D" w14:textId="7E90138D" w:rsidR="005D1413" w:rsidRDefault="005D1413" w:rsidP="005D1413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mputation: Removing Null Values, missing values</w:t>
      </w:r>
    </w:p>
    <w:p w14:paraId="525D645F" w14:textId="0BB77A1D" w:rsidR="005D1413" w:rsidRPr="005D1413" w:rsidRDefault="005D1413" w:rsidP="005D1413">
      <w:pPr>
        <w:pStyle w:val="ListParagraph"/>
        <w:numPr>
          <w:ilvl w:val="0"/>
          <w:numId w:val="5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Outliers- Using visualization or statistics(stnd deviation and percentiles)</w:t>
      </w:r>
    </w:p>
    <w:p w14:paraId="5DC004BF" w14:textId="09FA29F5" w:rsidR="00BC5845" w:rsidRDefault="005D1413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92737A9" wp14:editId="6B1B1B7B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619C" w14:textId="500D6B54" w:rsidR="005D1413" w:rsidRDefault="005D1413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69305B5" wp14:editId="5FEE2528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5979" w14:textId="163C70E3" w:rsidR="005720FA" w:rsidRDefault="005720FA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7C36731" wp14:editId="0205B7C4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897D" w14:textId="77777777" w:rsidR="00BC5845" w:rsidRPr="00BC5845" w:rsidRDefault="00BC5845" w:rsidP="00BC584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19177EF" w14:textId="77777777" w:rsidR="00BC5845" w:rsidRPr="00B61757" w:rsidRDefault="00BC5845" w:rsidP="00B61757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BC5845" w:rsidRPr="00B617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0FAClLQPYtAAAA"/>
  </w:docVars>
  <w:rsids>
    <w:rsidRoot w:val="00223CA4"/>
    <w:rsid w:val="000152E6"/>
    <w:rsid w:val="000211E3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5B26"/>
    <w:rsid w:val="00657B94"/>
    <w:rsid w:val="006E4CD8"/>
    <w:rsid w:val="006F3A77"/>
    <w:rsid w:val="00721D7D"/>
    <w:rsid w:val="0072230C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2013C"/>
    <w:rsid w:val="0083641B"/>
    <w:rsid w:val="008433B7"/>
    <w:rsid w:val="00853C0D"/>
    <w:rsid w:val="00857521"/>
    <w:rsid w:val="00863F44"/>
    <w:rsid w:val="008E3E9C"/>
    <w:rsid w:val="00937B0A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000F"/>
    <w:rsid w:val="00A61B68"/>
    <w:rsid w:val="00A710EA"/>
    <w:rsid w:val="00A972C3"/>
    <w:rsid w:val="00AA4A16"/>
    <w:rsid w:val="00AF4957"/>
    <w:rsid w:val="00B201E6"/>
    <w:rsid w:val="00B61757"/>
    <w:rsid w:val="00B81F28"/>
    <w:rsid w:val="00BB4727"/>
    <w:rsid w:val="00BC5845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C3D25"/>
    <w:rsid w:val="00EF449C"/>
    <w:rsid w:val="00F43541"/>
    <w:rsid w:val="00F57DC5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7</TotalTime>
  <Pages>3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64</cp:revision>
  <dcterms:created xsi:type="dcterms:W3CDTF">2021-05-20T12:25:00Z</dcterms:created>
  <dcterms:modified xsi:type="dcterms:W3CDTF">2021-06-14T15:08:00Z</dcterms:modified>
</cp:coreProperties>
</file>